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2EDF8E" w14:textId="1F60D39D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28DFEB70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7C7CBB" w:rsidRPr="007C7CBB">
                              <w:rPr>
                                <w:rFonts w:ascii="Palatino" w:hAnsi="Palatino"/>
                                <w:color w:val="1B6A95"/>
                              </w:rPr>
                              <w:t>The King and His Kingdom Come Near</w:t>
                            </w: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7C7CBB" w:rsidRPr="007C7CBB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1:14-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28DFEB70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7C7CBB" w:rsidRPr="007C7CBB">
                        <w:rPr>
                          <w:rFonts w:ascii="Palatino" w:hAnsi="Palatino"/>
                          <w:color w:val="1B6A95"/>
                        </w:rPr>
                        <w:t>The King and His Kingdom Come Near</w:t>
                      </w:r>
                      <w:r w:rsidRPr="006E0CD0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7C7CBB" w:rsidRPr="007C7CBB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1:14-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28833E0" w14:textId="420C8907" w:rsidR="007C7CBB" w:rsidRDefault="00F516A4" w:rsidP="007C7CBB">
      <w:pPr>
        <w:pStyle w:val="ListParagraph"/>
        <w:numPr>
          <w:ilvl w:val="0"/>
          <w:numId w:val="8"/>
        </w:numPr>
        <w:tabs>
          <w:tab w:val="left" w:pos="160"/>
          <w:tab w:val="left" w:pos="620"/>
          <w:tab w:val="left" w:pos="660"/>
          <w:tab w:val="left" w:pos="80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>
        <w:rPr>
          <w:rFonts w:ascii="Palatino" w:hAnsi="Palatino" w:cs="Palatino"/>
          <w:bCs/>
          <w:color w:val="000000"/>
          <w:sz w:val="21"/>
          <w:szCs w:val="21"/>
        </w:rPr>
        <w:t>What does it mean that the K</w:t>
      </w:r>
      <w:r w:rsidR="007C7CBB" w:rsidRPr="007C7CBB">
        <w:rPr>
          <w:rFonts w:ascii="Palatino" w:hAnsi="Palatino" w:cs="Palatino"/>
          <w:bCs/>
          <w:color w:val="000000"/>
          <w:sz w:val="21"/>
          <w:szCs w:val="21"/>
        </w:rPr>
        <w:t>ingdom is at hand? (vv. 14-15a)</w:t>
      </w:r>
      <w:r w:rsidR="007C7CBB">
        <w:rPr>
          <w:rFonts w:ascii="Palatino" w:hAnsi="Palatino" w:cs="Palatino"/>
          <w:bCs/>
          <w:color w:val="000000"/>
          <w:sz w:val="21"/>
          <w:szCs w:val="21"/>
        </w:rPr>
        <w:br/>
      </w:r>
      <w:r w:rsidR="007C7CBB" w:rsidRPr="007C7CBB">
        <w:rPr>
          <w:rFonts w:ascii="Palatino" w:hAnsi="Palatino" w:cs="Palatino"/>
          <w:bCs/>
          <w:color w:val="000000"/>
          <w:sz w:val="21"/>
          <w:szCs w:val="21"/>
        </w:rPr>
        <w:t>Jesus is announcing:</w:t>
      </w:r>
    </w:p>
    <w:p w14:paraId="2B7A9607" w14:textId="77777777" w:rsidR="007C7CBB" w:rsidRPr="007C7CBB" w:rsidRDefault="007C7CBB" w:rsidP="007C7CBB">
      <w:pPr>
        <w:pStyle w:val="ListParagraph"/>
        <w:tabs>
          <w:tab w:val="left" w:pos="160"/>
          <w:tab w:val="left" w:pos="620"/>
          <w:tab w:val="left" w:pos="660"/>
          <w:tab w:val="left" w:pos="800"/>
        </w:tabs>
        <w:suppressAutoHyphens/>
        <w:autoSpaceDE w:val="0"/>
        <w:autoSpaceDN w:val="0"/>
        <w:adjustRightInd w:val="0"/>
        <w:spacing w:after="200" w:line="260" w:lineRule="atLeast"/>
        <w:ind w:left="96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7450973" w14:textId="77777777" w:rsidR="007C7CBB" w:rsidRDefault="007C7CBB" w:rsidP="007C7CBB">
      <w:pPr>
        <w:pStyle w:val="ListParagraph"/>
        <w:numPr>
          <w:ilvl w:val="0"/>
          <w:numId w:val="9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the advancement of God’s rule “on earth as it is in heaven” in both individual hearts and this world, despite intense opposition for the present.</w:t>
      </w:r>
    </w:p>
    <w:p w14:paraId="1ADFCE71" w14:textId="77777777" w:rsidR="007C7CBB" w:rsidRP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E885094" w14:textId="02CC4BDA" w:rsidR="007C7CBB" w:rsidRDefault="007C7CBB" w:rsidP="007C7CBB">
      <w:pPr>
        <w:pStyle w:val="ListParagraph"/>
        <w:numPr>
          <w:ilvl w:val="0"/>
          <w:numId w:val="9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144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the beginning of the renewal of God’s creation, looking forward to</w:t>
      </w:r>
      <w:r w:rsidR="00F516A4">
        <w:rPr>
          <w:rFonts w:ascii="Palatino" w:hAnsi="Palatino" w:cs="Palatino"/>
          <w:bCs/>
          <w:color w:val="000000"/>
          <w:sz w:val="21"/>
          <w:szCs w:val="21"/>
        </w:rPr>
        <w:t xml:space="preserve"> the day when he will rule his K</w:t>
      </w:r>
      <w:r w:rsidRPr="007C7CBB">
        <w:rPr>
          <w:rFonts w:ascii="Palatino" w:hAnsi="Palatino" w:cs="Palatino"/>
          <w:bCs/>
          <w:color w:val="000000"/>
          <w:sz w:val="21"/>
          <w:szCs w:val="21"/>
        </w:rPr>
        <w:t>ingdom in glorious triumph with no opposition.</w:t>
      </w:r>
    </w:p>
    <w:p w14:paraId="1622BA30" w14:textId="77777777" w:rsidR="007C7CBB" w:rsidRPr="007C7CBB" w:rsidRDefault="007C7CBB" w:rsidP="007C7CBB">
      <w:pPr>
        <w:pStyle w:val="ListParagraph"/>
        <w:rPr>
          <w:rFonts w:ascii="Palatino" w:hAnsi="Palatino" w:cs="Palatino"/>
          <w:bCs/>
          <w:color w:val="000000"/>
          <w:sz w:val="21"/>
          <w:szCs w:val="21"/>
        </w:rPr>
      </w:pPr>
    </w:p>
    <w:p w14:paraId="06C030F4" w14:textId="77777777" w:rsidR="007C7CBB" w:rsidRP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144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F08AADB" w14:textId="4712EF77" w:rsidR="007C7CBB" w:rsidRDefault="00F516A4" w:rsidP="007C7CBB">
      <w:pPr>
        <w:pStyle w:val="ListParagraph"/>
        <w:numPr>
          <w:ilvl w:val="0"/>
          <w:numId w:val="8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>
        <w:rPr>
          <w:rFonts w:ascii="Palatino" w:hAnsi="Palatino" w:cs="Palatino"/>
          <w:bCs/>
          <w:color w:val="000000"/>
          <w:sz w:val="21"/>
          <w:szCs w:val="21"/>
        </w:rPr>
        <w:t>How are we to respond when the K</w:t>
      </w:r>
      <w:r w:rsidR="007C7CBB" w:rsidRPr="007C7CBB">
        <w:rPr>
          <w:rFonts w:ascii="Palatino" w:hAnsi="Palatino" w:cs="Palatino"/>
          <w:bCs/>
          <w:color w:val="000000"/>
          <w:sz w:val="21"/>
          <w:szCs w:val="21"/>
        </w:rPr>
        <w:t>ingdom comes near?</w:t>
      </w:r>
    </w:p>
    <w:p w14:paraId="395D7E0F" w14:textId="77777777" w:rsidR="007C7CBB" w:rsidRPr="007C7CBB" w:rsidRDefault="007C7CBB" w:rsidP="007C7CBB">
      <w:pPr>
        <w:pStyle w:val="ListParagraph"/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="200" w:line="260" w:lineRule="atLeast"/>
        <w:ind w:left="96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2D0EB95" w14:textId="77777777" w:rsidR="007C7CBB" w:rsidRDefault="007C7CBB" w:rsidP="007C7CBB">
      <w:pPr>
        <w:pStyle w:val="ListParagraph"/>
        <w:numPr>
          <w:ilvl w:val="0"/>
          <w:numId w:val="1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ind w:left="135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We are to repent and believe the good news. (v. 15b)</w:t>
      </w:r>
    </w:p>
    <w:p w14:paraId="52B9CE34" w14:textId="77777777" w:rsidR="007C7CBB" w:rsidRP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6992CFC" w14:textId="77777777" w:rsid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11A2CF9" w14:textId="77777777" w:rsidR="007C7CBB" w:rsidRP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4AB2040" w14:textId="15C6B6A4" w:rsidR="007C7CBB" w:rsidRDefault="007C7CBB" w:rsidP="000A7669">
      <w:pPr>
        <w:pStyle w:val="ListParagraph"/>
        <w:numPr>
          <w:ilvl w:val="0"/>
          <w:numId w:val="8"/>
        </w:numPr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What happens when the King calls us?</w:t>
      </w:r>
      <w:r>
        <w:rPr>
          <w:rFonts w:ascii="Palatino" w:hAnsi="Palatino" w:cs="Palatino"/>
          <w:bCs/>
          <w:color w:val="000000"/>
          <w:sz w:val="21"/>
          <w:szCs w:val="21"/>
        </w:rPr>
        <w:br/>
        <w:t>O</w:t>
      </w:r>
      <w:r w:rsidRPr="007C7CBB">
        <w:rPr>
          <w:rFonts w:ascii="Palatino" w:hAnsi="Palatino" w:cs="Palatino"/>
          <w:bCs/>
          <w:color w:val="000000"/>
          <w:sz w:val="21"/>
          <w:szCs w:val="21"/>
        </w:rPr>
        <w:t>ur lives are:</w:t>
      </w:r>
    </w:p>
    <w:p w14:paraId="1D9443BB" w14:textId="77777777" w:rsidR="007C7CBB" w:rsidRDefault="007C7CBB" w:rsidP="007C7CBB">
      <w:pPr>
        <w:pStyle w:val="ListParagraph"/>
        <w:tabs>
          <w:tab w:val="left" w:pos="160"/>
          <w:tab w:val="left" w:pos="620"/>
          <w:tab w:val="left" w:pos="800"/>
        </w:tabs>
        <w:suppressAutoHyphens/>
        <w:autoSpaceDE w:val="0"/>
        <w:autoSpaceDN w:val="0"/>
        <w:adjustRightInd w:val="0"/>
        <w:spacing w:after="200" w:line="260" w:lineRule="atLeast"/>
        <w:ind w:left="96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400DBE4" w14:textId="77777777" w:rsidR="007C7CBB" w:rsidRDefault="007C7CBB" w:rsidP="007C7CBB">
      <w:pPr>
        <w:pStyle w:val="ListParagraph"/>
        <w:numPr>
          <w:ilvl w:val="0"/>
          <w:numId w:val="1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rightly interrupted. (vv. 17, 20)</w:t>
      </w:r>
    </w:p>
    <w:p w14:paraId="5E1B98BC" w14:textId="77777777" w:rsidR="007C7CBB" w:rsidRP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0008CDA" w14:textId="77777777" w:rsidR="007C7CBB" w:rsidRDefault="007C7CBB" w:rsidP="007C7CBB">
      <w:pPr>
        <w:pStyle w:val="ListParagraph"/>
        <w:numPr>
          <w:ilvl w:val="0"/>
          <w:numId w:val="1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profoundly redirected. (vv. 17-20)</w:t>
      </w:r>
    </w:p>
    <w:p w14:paraId="6E18A4FC" w14:textId="77777777" w:rsidR="007C7CBB" w:rsidRPr="007C7CBB" w:rsidRDefault="007C7CBB" w:rsidP="007C7CBB">
      <w:pPr>
        <w:pStyle w:val="ListParagraph"/>
        <w:rPr>
          <w:rFonts w:ascii="Palatino" w:hAnsi="Palatino" w:cs="Palatino"/>
          <w:bCs/>
          <w:color w:val="000000"/>
          <w:sz w:val="21"/>
          <w:szCs w:val="21"/>
        </w:rPr>
      </w:pPr>
    </w:p>
    <w:p w14:paraId="1100FDE3" w14:textId="77777777" w:rsidR="007C7CBB" w:rsidRPr="007C7CBB" w:rsidRDefault="007C7CBB" w:rsidP="007C7CBB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47A37E06" w14:textId="2A148AB6" w:rsidR="00D901A5" w:rsidRPr="007C7CBB" w:rsidRDefault="007C7CBB" w:rsidP="00D901A5">
      <w:pPr>
        <w:pStyle w:val="ListParagraph"/>
        <w:numPr>
          <w:ilvl w:val="0"/>
          <w:numId w:val="10"/>
        </w:num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7C7CBB">
        <w:rPr>
          <w:rFonts w:ascii="Palatino" w:hAnsi="Palatino" w:cs="Palatino"/>
          <w:bCs/>
          <w:color w:val="000000"/>
          <w:sz w:val="21"/>
          <w:szCs w:val="21"/>
        </w:rPr>
        <w:t>purposely redefined. (v. 17)</w:t>
      </w:r>
    </w:p>
    <w:p w14:paraId="6DD96C08" w14:textId="77777777" w:rsidR="00D901A5" w:rsidRDefault="00D901A5" w:rsidP="00D901A5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D67D780" w14:textId="77777777" w:rsidR="006E0CD0" w:rsidRDefault="006E0CD0" w:rsidP="00D901A5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22FE31F3" w14:textId="77777777" w:rsidR="006E0CD0" w:rsidRDefault="006E0CD0" w:rsidP="00D901A5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D5F8348" w14:textId="77777777" w:rsidR="007C7CBB" w:rsidRDefault="007C7CBB" w:rsidP="00D901A5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19969484" w14:textId="77777777" w:rsidR="006E0CD0" w:rsidRDefault="006E0CD0" w:rsidP="00D901A5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42BFFDCC" w14:textId="77777777" w:rsidR="007041FE" w:rsidRPr="007041FE" w:rsidRDefault="007041FE" w:rsidP="00D901A5">
      <w:pPr>
        <w:tabs>
          <w:tab w:val="left" w:pos="1180"/>
          <w:tab w:val="left" w:pos="1280"/>
        </w:tabs>
        <w:suppressAutoHyphens/>
        <w:autoSpaceDE w:val="0"/>
        <w:autoSpaceDN w:val="0"/>
        <w:adjustRightInd w:val="0"/>
        <w:textAlignment w:val="center"/>
        <w:rPr>
          <w:rFonts w:ascii="Palatino" w:hAnsi="Palatino" w:cs="Palatino"/>
          <w:bCs/>
          <w:color w:val="000000"/>
          <w:sz w:val="22"/>
          <w:szCs w:val="22"/>
        </w:rPr>
      </w:pPr>
    </w:p>
    <w:p w14:paraId="5D6B8656" w14:textId="5B0EA410" w:rsidR="00632D66" w:rsidRPr="00795AAE" w:rsidRDefault="00D22F8F" w:rsidP="00795AAE">
      <w:pPr>
        <w:pStyle w:val="OUTLINEbigideaOUTLINE"/>
        <w:rPr>
          <w:b w:val="0"/>
        </w:rPr>
      </w:pPr>
      <w:r w:rsidRPr="007041FE">
        <w:rPr>
          <w:sz w:val="22"/>
          <w:szCs w:val="22"/>
        </w:rPr>
        <w:t>Big Idea:</w:t>
      </w:r>
      <w:r w:rsidRPr="007041FE">
        <w:rPr>
          <w:sz w:val="22"/>
          <w:szCs w:val="22"/>
        </w:rPr>
        <w:tab/>
      </w:r>
      <w:r w:rsidR="007C7CBB" w:rsidRPr="007C7CBB">
        <w:rPr>
          <w:b w:val="0"/>
        </w:rPr>
        <w:t>Life changes co</w:t>
      </w:r>
      <w:r w:rsidR="00F516A4">
        <w:rPr>
          <w:b w:val="0"/>
        </w:rPr>
        <w:t>mpletely when the King and the Kingdom are</w:t>
      </w:r>
      <w:bookmarkStart w:id="0" w:name="_GoBack"/>
      <w:bookmarkEnd w:id="0"/>
      <w:r w:rsidR="007C7CBB" w:rsidRPr="007C7CBB">
        <w:rPr>
          <w:b w:val="0"/>
        </w:rPr>
        <w:t xml:space="preserve"> at hand.</w:t>
      </w:r>
    </w:p>
    <w:sectPr w:rsidR="00632D66" w:rsidRPr="00795AAE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5020503050A0204"/>
    <w:charset w:val="00"/>
    <w:family w:val="roman"/>
    <w:pitch w:val="variable"/>
    <w:sig w:usb0="00000007" w:usb1="00000000" w:usb2="00000000" w:usb3="00000000" w:csb0="00000093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7"/>
  </w:num>
  <w:num w:numId="6">
    <w:abstractNumId w:val="1"/>
  </w:num>
  <w:num w:numId="7">
    <w:abstractNumId w:val="9"/>
  </w:num>
  <w:num w:numId="8">
    <w:abstractNumId w:val="8"/>
  </w:num>
  <w:num w:numId="9">
    <w:abstractNumId w:val="0"/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403C05"/>
    <w:rsid w:val="00435C67"/>
    <w:rsid w:val="00453F0F"/>
    <w:rsid w:val="00470A19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E0CD0"/>
    <w:rsid w:val="006E5565"/>
    <w:rsid w:val="006F45FB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54D8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7C86896-4023-41C6-9F15-040876F38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20</cp:revision>
  <cp:lastPrinted>2015-02-26T14:41:00Z</cp:lastPrinted>
  <dcterms:created xsi:type="dcterms:W3CDTF">2017-06-29T14:13:00Z</dcterms:created>
  <dcterms:modified xsi:type="dcterms:W3CDTF">2017-08-3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